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2990B6" w14:textId="77777777" w:rsidR="00D850A5" w:rsidRDefault="00D850A5" w:rsidP="00D850A5">
      <w:pPr>
        <w:pStyle w:val="Heading1"/>
        <w:jc w:val="center"/>
        <w:rPr>
          <w:rFonts w:ascii="Times New Roman" w:eastAsia="Times New Roman" w:hAnsi="Times New Roman" w:cs="Times New Roman"/>
          <w:sz w:val="23"/>
          <w:szCs w:val="23"/>
        </w:rPr>
      </w:pPr>
    </w:p>
    <w:p w14:paraId="7C7FA12F" w14:textId="5843EEB6" w:rsidR="00D850A5" w:rsidRPr="00613B30" w:rsidRDefault="00D850A5" w:rsidP="00D850A5">
      <w:pPr>
        <w:pStyle w:val="Heading1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613B30">
        <w:rPr>
          <w:rFonts w:ascii="Times New Roman" w:eastAsia="Times New Roman" w:hAnsi="Times New Roman" w:cs="Times New Roman"/>
          <w:sz w:val="24"/>
          <w:szCs w:val="24"/>
        </w:rPr>
        <w:t>Department of Computing</w:t>
      </w:r>
      <w:r w:rsidRPr="00613B30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475778EB" w14:textId="77777777" w:rsidR="00D850A5" w:rsidRPr="00613B30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B30">
        <w:rPr>
          <w:rFonts w:ascii="Times New Roman" w:eastAsia="Times New Roman" w:hAnsi="Times New Roman" w:cs="Times New Roman"/>
          <w:b/>
          <w:sz w:val="24"/>
          <w:szCs w:val="24"/>
        </w:rPr>
        <w:t>CS220: Database Systems</w:t>
      </w:r>
    </w:p>
    <w:p w14:paraId="357B7DAB" w14:textId="77777777" w:rsidR="00D05408" w:rsidRDefault="00D850A5" w:rsidP="00613B3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B30">
        <w:rPr>
          <w:rFonts w:ascii="Times New Roman" w:eastAsia="Times New Roman" w:hAnsi="Times New Roman" w:cs="Times New Roman"/>
          <w:b/>
          <w:sz w:val="24"/>
          <w:szCs w:val="24"/>
        </w:rPr>
        <w:t xml:space="preserve">Lab </w:t>
      </w:r>
      <w:r w:rsidR="00613B30" w:rsidRPr="00613B30">
        <w:rPr>
          <w:rFonts w:ascii="Times New Roman" w:eastAsia="Times New Roman" w:hAnsi="Times New Roman" w:cs="Times New Roman"/>
          <w:b/>
          <w:sz w:val="24"/>
          <w:szCs w:val="24"/>
        </w:rPr>
        <w:t>10</w:t>
      </w:r>
    </w:p>
    <w:p w14:paraId="3AC6EBC7" w14:textId="1408ED12" w:rsidR="00D850A5" w:rsidRPr="00613B30" w:rsidRDefault="00613B30" w:rsidP="00613B30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613B30">
        <w:rPr>
          <w:rFonts w:ascii="Times New Roman" w:eastAsia="Times New Roman" w:hAnsi="Times New Roman" w:cs="Times New Roman"/>
          <w:b/>
          <w:sz w:val="24"/>
          <w:szCs w:val="24"/>
        </w:rPr>
        <w:t>Relational Model and Normalization</w:t>
      </w:r>
    </w:p>
    <w:p w14:paraId="37EF87E1" w14:textId="1016F1B7" w:rsidR="00D850A5" w:rsidRPr="00DC542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Cs/>
          <w:sz w:val="23"/>
          <w:szCs w:val="23"/>
        </w:rPr>
      </w:pPr>
      <w:bookmarkStart w:id="0" w:name="_30j0zll" w:colFirst="0" w:colLast="0"/>
      <w:bookmarkEnd w:id="0"/>
    </w:p>
    <w:tbl>
      <w:tblPr>
        <w:tblStyle w:val="TableGridLight"/>
        <w:tblW w:w="2966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36"/>
        <w:gridCol w:w="1130"/>
      </w:tblGrid>
      <w:tr w:rsidR="00D850A5" w14:paraId="6DD4D7BE" w14:textId="77777777" w:rsidTr="00D05408">
        <w:trPr>
          <w:trHeight w:val="679"/>
          <w:jc w:val="center"/>
        </w:trPr>
        <w:tc>
          <w:tcPr>
            <w:tcW w:w="0" w:type="auto"/>
          </w:tcPr>
          <w:p w14:paraId="7388A875" w14:textId="1C5C8FD1" w:rsidR="00D850A5" w:rsidRPr="00613B30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613B30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Name</w:t>
            </w:r>
          </w:p>
        </w:tc>
        <w:tc>
          <w:tcPr>
            <w:tcW w:w="0" w:type="auto"/>
          </w:tcPr>
          <w:p w14:paraId="5CB383D1" w14:textId="2F0D3E6A" w:rsidR="00D850A5" w:rsidRPr="00613B30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  <w:r w:rsidRPr="00613B30"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  <w:t>CMS ID</w:t>
            </w:r>
          </w:p>
        </w:tc>
      </w:tr>
      <w:tr w:rsidR="00D850A5" w14:paraId="64F581DF" w14:textId="77777777" w:rsidTr="00D05408">
        <w:trPr>
          <w:trHeight w:val="693"/>
          <w:jc w:val="center"/>
        </w:trPr>
        <w:tc>
          <w:tcPr>
            <w:tcW w:w="0" w:type="auto"/>
          </w:tcPr>
          <w:p w14:paraId="2C8C9880" w14:textId="0E12AA69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sz w:val="23"/>
                <w:szCs w:val="23"/>
              </w:rPr>
              <w:t>Fatima Seemab</w:t>
            </w:r>
          </w:p>
        </w:tc>
        <w:tc>
          <w:tcPr>
            <w:tcW w:w="0" w:type="auto"/>
          </w:tcPr>
          <w:p w14:paraId="28C33C85" w14:textId="6C7C8787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291310</w:t>
            </w:r>
          </w:p>
        </w:tc>
      </w:tr>
      <w:tr w:rsidR="00D850A5" w14:paraId="02F3EEE9" w14:textId="77777777" w:rsidTr="00D05408">
        <w:trPr>
          <w:trHeight w:val="679"/>
          <w:jc w:val="center"/>
        </w:trPr>
        <w:tc>
          <w:tcPr>
            <w:tcW w:w="0" w:type="auto"/>
          </w:tcPr>
          <w:p w14:paraId="398433C2" w14:textId="67397B4D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 w:rsidRPr="00DC5425">
              <w:rPr>
                <w:rFonts w:ascii="Times New Roman" w:eastAsia="Times New Roman" w:hAnsi="Times New Roman" w:cs="Times New Roman"/>
                <w:sz w:val="23"/>
                <w:szCs w:val="23"/>
              </w:rPr>
              <w:t>Maryam Fatima</w:t>
            </w:r>
          </w:p>
        </w:tc>
        <w:tc>
          <w:tcPr>
            <w:tcW w:w="0" w:type="auto"/>
          </w:tcPr>
          <w:p w14:paraId="1FC27AF6" w14:textId="44B287F7" w:rsidR="00D850A5" w:rsidRDefault="00D850A5" w:rsidP="00D850A5">
            <w:pPr>
              <w:spacing w:before="240" w:after="240"/>
              <w:jc w:val="center"/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</w:pPr>
            <w:r>
              <w:rPr>
                <w:rFonts w:ascii="Times New Roman" w:eastAsia="Times New Roman" w:hAnsi="Times New Roman" w:cs="Times New Roman"/>
                <w:bCs/>
                <w:sz w:val="23"/>
                <w:szCs w:val="23"/>
              </w:rPr>
              <w:t>290479</w:t>
            </w:r>
          </w:p>
        </w:tc>
      </w:tr>
    </w:tbl>
    <w:p w14:paraId="7C4FF733" w14:textId="1DDCBA9B" w:rsidR="00D850A5" w:rsidRPr="00613B30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</w:p>
    <w:p w14:paraId="6F8BD606" w14:textId="77777777" w:rsidR="00D850A5" w:rsidRPr="00613B30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 w:rsidRPr="00613B30">
        <w:rPr>
          <w:rFonts w:ascii="Times New Roman" w:eastAsia="Times New Roman" w:hAnsi="Times New Roman" w:cs="Times New Roman"/>
          <w:b/>
          <w:sz w:val="23"/>
          <w:szCs w:val="23"/>
        </w:rPr>
        <w:t>Class: BSCS-9B</w:t>
      </w:r>
    </w:p>
    <w:p w14:paraId="629E89A1" w14:textId="30CA4A6F" w:rsidR="00D850A5" w:rsidRDefault="00D850A5" w:rsidP="00D850A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3"/>
          <w:szCs w:val="23"/>
        </w:rPr>
      </w:pPr>
    </w:p>
    <w:p w14:paraId="5B965399" w14:textId="77777777" w:rsidR="00613B30" w:rsidRDefault="00613B30" w:rsidP="00D850A5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3"/>
          <w:szCs w:val="23"/>
        </w:rPr>
      </w:pPr>
    </w:p>
    <w:p w14:paraId="7712E397" w14:textId="77777777" w:rsidR="00D850A5" w:rsidRDefault="00D850A5" w:rsidP="00D850A5">
      <w:pPr>
        <w:pStyle w:val="Heading1"/>
        <w:spacing w:after="240"/>
        <w:jc w:val="center"/>
        <w:rPr>
          <w:rFonts w:ascii="Times New Roman" w:eastAsia="Times New Roman" w:hAnsi="Times New Roman" w:cs="Times New Roman"/>
          <w:sz w:val="23"/>
          <w:szCs w:val="23"/>
        </w:rPr>
      </w:pPr>
      <w:bookmarkStart w:id="1" w:name="_1fob9te" w:colFirst="0" w:colLast="0"/>
      <w:bookmarkEnd w:id="1"/>
      <w:r>
        <w:rPr>
          <w:rFonts w:ascii="Times New Roman" w:eastAsia="Times New Roman" w:hAnsi="Times New Roman" w:cs="Times New Roman"/>
          <w:sz w:val="23"/>
          <w:szCs w:val="23"/>
        </w:rPr>
        <w:t>Instructor: Dr. Shams</w:t>
      </w:r>
    </w:p>
    <w:p w14:paraId="2AB20C98" w14:textId="5D90D074" w:rsidR="00D850A5" w:rsidRDefault="00D850A5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>
        <w:t xml:space="preserve">     </w:t>
      </w:r>
      <w:r>
        <w:rPr>
          <w:rFonts w:ascii="Times New Roman" w:eastAsia="Times New Roman" w:hAnsi="Times New Roman" w:cs="Times New Roman"/>
          <w:b/>
          <w:sz w:val="23"/>
          <w:szCs w:val="23"/>
        </w:rPr>
        <w:t>Lab Engineer:  Ms. Sadia Amir</w:t>
      </w:r>
    </w:p>
    <w:p w14:paraId="1799C8FC" w14:textId="317E1EE9" w:rsidR="00D05408" w:rsidRDefault="00D05408" w:rsidP="00D850A5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b/>
          <w:sz w:val="23"/>
          <w:szCs w:val="23"/>
        </w:rPr>
      </w:pPr>
      <w:r>
        <w:rPr>
          <w:rFonts w:ascii="Times New Roman" w:eastAsia="Times New Roman" w:hAnsi="Times New Roman" w:cs="Times New Roman"/>
          <w:b/>
          <w:sz w:val="23"/>
          <w:szCs w:val="23"/>
        </w:rPr>
        <w:t>Date: January</w:t>
      </w:r>
      <w:bookmarkStart w:id="2" w:name="_GoBack"/>
      <w:bookmarkEnd w:id="2"/>
      <w:r>
        <w:rPr>
          <w:rFonts w:ascii="Times New Roman" w:eastAsia="Times New Roman" w:hAnsi="Times New Roman" w:cs="Times New Roman"/>
          <w:b/>
          <w:sz w:val="23"/>
          <w:szCs w:val="23"/>
        </w:rPr>
        <w:t xml:space="preserve"> 12, 2021</w:t>
      </w:r>
    </w:p>
    <w:p w14:paraId="09F38BDC" w14:textId="14DBC38B" w:rsidR="00D850A5" w:rsidRPr="00D850A5" w:rsidRDefault="00D850A5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3"/>
          <w:szCs w:val="23"/>
        </w:rPr>
        <w:br w:type="page"/>
      </w:r>
    </w:p>
    <w:p w14:paraId="4E21FB25" w14:textId="0E6F6716" w:rsidR="00560C31" w:rsidRPr="00D05408" w:rsidRDefault="00613B30" w:rsidP="00D05408">
      <w:pPr>
        <w:spacing w:before="240"/>
        <w:jc w:val="center"/>
        <w:rPr>
          <w:rFonts w:cstheme="minorHAnsi"/>
          <w:b/>
          <w:bCs/>
          <w:sz w:val="28"/>
          <w:szCs w:val="28"/>
        </w:rPr>
      </w:pPr>
      <w:r w:rsidRPr="00D05408">
        <w:rPr>
          <w:rFonts w:cstheme="minorHAnsi"/>
          <w:b/>
          <w:bCs/>
          <w:sz w:val="28"/>
          <w:szCs w:val="28"/>
        </w:rPr>
        <w:lastRenderedPageBreak/>
        <w:t>ER Diagram</w:t>
      </w:r>
    </w:p>
    <w:p w14:paraId="4DC44968" w14:textId="201B10BB" w:rsidR="00613B30" w:rsidRPr="00560C31" w:rsidRDefault="00613B30" w:rsidP="00613B30">
      <w:pPr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11D9A7D3" wp14:editId="51DCCF7C">
            <wp:extent cx="5226688" cy="3943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288" t="6330" r="13795" b="26810"/>
                    <a:stretch/>
                  </pic:blipFill>
                  <pic:spPr bwMode="auto">
                    <a:xfrm>
                      <a:off x="0" y="0"/>
                      <a:ext cx="5231152" cy="39467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619572" w14:textId="47BD29B2" w:rsidR="00D850A5" w:rsidRPr="00D05408" w:rsidRDefault="00D850A5" w:rsidP="00D05408">
      <w:pPr>
        <w:spacing w:line="360" w:lineRule="auto"/>
        <w:jc w:val="center"/>
        <w:rPr>
          <w:rFonts w:cstheme="minorHAnsi"/>
          <w:sz w:val="28"/>
          <w:szCs w:val="28"/>
        </w:rPr>
      </w:pPr>
      <w:r w:rsidRPr="00D05408">
        <w:rPr>
          <w:rFonts w:cstheme="minorHAnsi"/>
          <w:b/>
          <w:bCs/>
          <w:sz w:val="28"/>
          <w:szCs w:val="28"/>
        </w:rPr>
        <w:t>Explanation</w:t>
      </w:r>
    </w:p>
    <w:p w14:paraId="4655E710" w14:textId="23F3787A" w:rsidR="00A90D56" w:rsidRDefault="0035653A">
      <w:r>
        <w:t>User can book multiple tickets and for multiple passengers.</w:t>
      </w:r>
    </w:p>
    <w:p w14:paraId="19B53B86" w14:textId="458B58EC" w:rsidR="0035653A" w:rsidRDefault="0035653A">
      <w:r>
        <w:t>A ticket belongs to only one passenger and is booked by a single user.</w:t>
      </w:r>
      <w:r w:rsidR="007C7E67" w:rsidRPr="007C7E67">
        <w:t xml:space="preserve"> </w:t>
      </w:r>
      <w:r w:rsidR="007C7E67">
        <w:t>It</w:t>
      </w:r>
      <w:r>
        <w:t xml:space="preserve"> </w:t>
      </w:r>
      <w:r w:rsidR="007C7E67">
        <w:t>is booked for train</w:t>
      </w:r>
      <w:r w:rsidR="00613B30">
        <w:t xml:space="preserve"> seat</w:t>
      </w:r>
      <w:r w:rsidR="007C7E67">
        <w:t xml:space="preserve"> and</w:t>
      </w:r>
      <w:r>
        <w:t xml:space="preserve"> has data of two stations, one is source and other is destination.</w:t>
      </w:r>
    </w:p>
    <w:p w14:paraId="7FFA9392" w14:textId="435529BA" w:rsidR="0035653A" w:rsidRDefault="0035653A">
      <w:r>
        <w:t>A train has a route, which consists of 2 or more station</w:t>
      </w:r>
      <w:r w:rsidR="00056494">
        <w:t>s, each specified with a sequence number</w:t>
      </w:r>
      <w:r>
        <w:t>.</w:t>
      </w:r>
    </w:p>
    <w:p w14:paraId="2C709DA0" w14:textId="5E33F1F3" w:rsidR="0035653A" w:rsidRDefault="0035653A">
      <w:r>
        <w:t>Multiple trains can travel on a route.</w:t>
      </w:r>
    </w:p>
    <w:p w14:paraId="24C2E2A0" w14:textId="18684FBA" w:rsidR="0035653A" w:rsidRDefault="00056494">
      <w:r>
        <w:t>A station belongs to only one route.</w:t>
      </w:r>
    </w:p>
    <w:p w14:paraId="79AC2B4B" w14:textId="0DDF28E8" w:rsidR="00560C31" w:rsidRDefault="007C7E67">
      <w:r>
        <w:t xml:space="preserve">Train Schedule is a relationship between Train and Station, contains arrival and departure time </w:t>
      </w:r>
      <w:r w:rsidR="00560C31">
        <w:t xml:space="preserve">of train </w:t>
      </w:r>
      <w:r>
        <w:t>for each station.</w:t>
      </w:r>
    </w:p>
    <w:p w14:paraId="6A37F3D9" w14:textId="7F92A990" w:rsidR="00D05408" w:rsidRPr="00D05408" w:rsidRDefault="00613B30" w:rsidP="00D05408">
      <w:pPr>
        <w:pStyle w:val="Heading1"/>
        <w:spacing w:line="360" w:lineRule="auto"/>
        <w:jc w:val="center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D05408">
        <w:rPr>
          <w:rFonts w:asciiTheme="minorHAnsi" w:hAnsiTheme="minorHAnsi" w:cstheme="minorHAnsi"/>
          <w:color w:val="000000" w:themeColor="text1"/>
          <w:sz w:val="28"/>
          <w:szCs w:val="28"/>
        </w:rPr>
        <w:t>Relational Mapping</w:t>
      </w:r>
    </w:p>
    <w:p w14:paraId="3716C4B5" w14:textId="56AAD7B8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 xml:space="preserve">Train( </w:t>
      </w:r>
      <w:r w:rsidRPr="00613B30">
        <w:rPr>
          <w:color w:val="000000" w:themeColor="text1"/>
          <w:sz w:val="24"/>
          <w:szCs w:val="24"/>
          <w:u w:val="single"/>
        </w:rPr>
        <w:t>tno</w:t>
      </w:r>
      <w:r w:rsidRPr="00613B30">
        <w:rPr>
          <w:color w:val="000000" w:themeColor="text1"/>
          <w:sz w:val="24"/>
          <w:szCs w:val="24"/>
        </w:rPr>
        <w:t>, tname,</w:t>
      </w:r>
      <w:r w:rsidR="00604142">
        <w:rPr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rno</w:t>
      </w:r>
      <w:r w:rsidRPr="00613B30">
        <w:rPr>
          <w:color w:val="000000" w:themeColor="text1"/>
          <w:sz w:val="24"/>
          <w:szCs w:val="24"/>
        </w:rPr>
        <w:t>)</w:t>
      </w:r>
    </w:p>
    <w:p w14:paraId="1A655863" w14:textId="62B834D1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Route(</w:t>
      </w:r>
      <w:r w:rsidRPr="00613B30">
        <w:rPr>
          <w:color w:val="000000" w:themeColor="text1"/>
          <w:sz w:val="24"/>
          <w:szCs w:val="24"/>
          <w:u w:val="single"/>
        </w:rPr>
        <w:t>rno</w:t>
      </w:r>
      <w:r w:rsidRPr="00613B30">
        <w:rPr>
          <w:color w:val="000000" w:themeColor="text1"/>
          <w:sz w:val="24"/>
          <w:szCs w:val="24"/>
        </w:rPr>
        <w:t xml:space="preserve">, </w:t>
      </w:r>
      <w:r w:rsidRPr="00613B30">
        <w:rPr>
          <w:b/>
          <w:bCs/>
          <w:color w:val="000000" w:themeColor="text1"/>
          <w:sz w:val="24"/>
          <w:szCs w:val="24"/>
        </w:rPr>
        <w:t>start_station</w:t>
      </w:r>
      <w:r w:rsidRPr="00613B30">
        <w:rPr>
          <w:color w:val="000000" w:themeColor="text1"/>
          <w:sz w:val="24"/>
          <w:szCs w:val="24"/>
        </w:rPr>
        <w:t xml:space="preserve">, </w:t>
      </w:r>
      <w:r w:rsidRPr="00613B30">
        <w:rPr>
          <w:b/>
          <w:bCs/>
          <w:color w:val="000000" w:themeColor="text1"/>
          <w:sz w:val="24"/>
          <w:szCs w:val="24"/>
        </w:rPr>
        <w:t>end_station</w:t>
      </w:r>
      <w:r w:rsidRPr="00613B30">
        <w:rPr>
          <w:color w:val="000000" w:themeColor="text1"/>
          <w:sz w:val="24"/>
          <w:szCs w:val="24"/>
        </w:rPr>
        <w:t xml:space="preserve">, distance) </w:t>
      </w:r>
    </w:p>
    <w:p w14:paraId="221CB640" w14:textId="3F630DB0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Seat(</w:t>
      </w:r>
      <w:r w:rsidRPr="00613B30">
        <w:rPr>
          <w:color w:val="000000" w:themeColor="text1"/>
          <w:sz w:val="24"/>
          <w:szCs w:val="24"/>
          <w:u w:val="single"/>
        </w:rPr>
        <w:t>tno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  <w:u w:val="single"/>
        </w:rPr>
        <w:t>class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  <w:u w:val="single"/>
        </w:rPr>
        <w:t>seat_no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seats_left)</w:t>
      </w:r>
    </w:p>
    <w:p w14:paraId="06C77201" w14:textId="02A77A69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lastRenderedPageBreak/>
        <w:t>Station(</w:t>
      </w:r>
      <w:r w:rsidRPr="00613B30">
        <w:rPr>
          <w:color w:val="000000" w:themeColor="text1"/>
          <w:sz w:val="24"/>
          <w:szCs w:val="24"/>
          <w:u w:val="single"/>
        </w:rPr>
        <w:t>sname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description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rno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 xml:space="preserve">sequence_no) </w:t>
      </w:r>
    </w:p>
    <w:p w14:paraId="79BF28D9" w14:textId="77777777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Schedule(</w:t>
      </w:r>
      <w:r w:rsidRPr="00613B30">
        <w:rPr>
          <w:color w:val="000000" w:themeColor="text1"/>
          <w:sz w:val="24"/>
          <w:szCs w:val="24"/>
          <w:u w:val="single"/>
        </w:rPr>
        <w:t>tno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  <w:u w:val="single"/>
        </w:rPr>
        <w:t>sname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arr_time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 xml:space="preserve">dep_time) </w:t>
      </w:r>
    </w:p>
    <w:p w14:paraId="76A82296" w14:textId="2DE21AAD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User(</w:t>
      </w:r>
      <w:r w:rsidRPr="00613B30">
        <w:rPr>
          <w:color w:val="000000" w:themeColor="text1"/>
          <w:sz w:val="24"/>
          <w:szCs w:val="24"/>
          <w:u w:val="single"/>
        </w:rPr>
        <w:t>phone_no</w:t>
      </w:r>
      <w:r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email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user_name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password,</w:t>
      </w:r>
      <w:r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 xml:space="preserve">date_of_birth) </w:t>
      </w:r>
    </w:p>
    <w:p w14:paraId="61582409" w14:textId="6CC4D9FE" w:rsidR="00613B30" w:rsidRDefault="00D05408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Passenger</w:t>
      </w:r>
      <w:r w:rsidR="00613B30" w:rsidRPr="00613B30">
        <w:rPr>
          <w:color w:val="000000" w:themeColor="text1"/>
          <w:sz w:val="24"/>
          <w:szCs w:val="24"/>
        </w:rPr>
        <w:t>(</w:t>
      </w:r>
      <w:r w:rsidR="00613B30" w:rsidRPr="00613B30">
        <w:rPr>
          <w:color w:val="000000" w:themeColor="text1"/>
          <w:sz w:val="24"/>
          <w:szCs w:val="24"/>
          <w:u w:val="single"/>
        </w:rPr>
        <w:t>pno</w:t>
      </w:r>
      <w:r w:rsidR="00613B30" w:rsidRPr="00613B30">
        <w:rPr>
          <w:color w:val="000000" w:themeColor="text1"/>
          <w:sz w:val="24"/>
          <w:szCs w:val="24"/>
        </w:rPr>
        <w:t>,</w:t>
      </w:r>
      <w:r>
        <w:rPr>
          <w:color w:val="000000" w:themeColor="text1"/>
          <w:sz w:val="24"/>
          <w:szCs w:val="24"/>
        </w:rPr>
        <w:t xml:space="preserve"> </w:t>
      </w:r>
      <w:r w:rsidR="00613B30" w:rsidRPr="00613B30">
        <w:rPr>
          <w:color w:val="000000" w:themeColor="text1"/>
          <w:sz w:val="24"/>
          <w:szCs w:val="24"/>
        </w:rPr>
        <w:t>pname,</w:t>
      </w:r>
      <w:r>
        <w:rPr>
          <w:color w:val="000000" w:themeColor="text1"/>
          <w:sz w:val="24"/>
          <w:szCs w:val="24"/>
        </w:rPr>
        <w:t xml:space="preserve"> </w:t>
      </w:r>
      <w:r w:rsidR="00613B30" w:rsidRPr="00613B30">
        <w:rPr>
          <w:color w:val="000000" w:themeColor="text1"/>
          <w:sz w:val="24"/>
          <w:szCs w:val="24"/>
        </w:rPr>
        <w:t>age,</w:t>
      </w:r>
      <w:r>
        <w:rPr>
          <w:color w:val="000000" w:themeColor="text1"/>
          <w:sz w:val="24"/>
          <w:szCs w:val="24"/>
        </w:rPr>
        <w:t xml:space="preserve"> </w:t>
      </w:r>
      <w:r w:rsidR="00613B30" w:rsidRPr="00613B30">
        <w:rPr>
          <w:color w:val="000000" w:themeColor="text1"/>
          <w:sz w:val="24"/>
          <w:szCs w:val="24"/>
        </w:rPr>
        <w:t xml:space="preserve">gender) </w:t>
      </w:r>
    </w:p>
    <w:p w14:paraId="4BC84DA9" w14:textId="7322837C" w:rsidR="00613B30" w:rsidRDefault="00613B30" w:rsidP="00613B30">
      <w:pPr>
        <w:spacing w:after="0" w:line="360" w:lineRule="auto"/>
        <w:rPr>
          <w:color w:val="000000" w:themeColor="text1"/>
          <w:sz w:val="24"/>
          <w:szCs w:val="24"/>
        </w:rPr>
      </w:pPr>
      <w:r w:rsidRPr="00613B30">
        <w:rPr>
          <w:color w:val="000000" w:themeColor="text1"/>
          <w:sz w:val="24"/>
          <w:szCs w:val="24"/>
        </w:rPr>
        <w:t>Ticket(</w:t>
      </w:r>
      <w:r w:rsidRPr="00613B30">
        <w:rPr>
          <w:color w:val="000000" w:themeColor="text1"/>
          <w:sz w:val="24"/>
          <w:szCs w:val="24"/>
          <w:u w:val="single"/>
        </w:rPr>
        <w:t>ticket_id,</w:t>
      </w:r>
      <w:r w:rsidRPr="00D05408">
        <w:rPr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pno, phone_no,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source,</w:t>
      </w:r>
      <w:r>
        <w:rPr>
          <w:b/>
          <w:bCs/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destination, tno, seat_no,</w:t>
      </w:r>
      <w:r w:rsidR="00604142">
        <w:rPr>
          <w:b/>
          <w:bCs/>
          <w:color w:val="000000" w:themeColor="text1"/>
          <w:sz w:val="24"/>
          <w:szCs w:val="24"/>
        </w:rPr>
        <w:t xml:space="preserve"> </w:t>
      </w:r>
      <w:r w:rsidRPr="00613B30">
        <w:rPr>
          <w:b/>
          <w:bCs/>
          <w:color w:val="000000" w:themeColor="text1"/>
          <w:sz w:val="24"/>
          <w:szCs w:val="24"/>
        </w:rPr>
        <w:t>class,</w:t>
      </w:r>
      <w:r w:rsidRPr="00613B30">
        <w:rPr>
          <w:color w:val="000000" w:themeColor="text1"/>
          <w:sz w:val="24"/>
          <w:szCs w:val="24"/>
        </w:rPr>
        <w:t xml:space="preserve"> date,</w:t>
      </w:r>
      <w:r w:rsidR="00604142"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price,</w:t>
      </w:r>
      <w:r w:rsidR="00604142">
        <w:rPr>
          <w:color w:val="000000" w:themeColor="text1"/>
          <w:sz w:val="24"/>
          <w:szCs w:val="24"/>
        </w:rPr>
        <w:t xml:space="preserve"> </w:t>
      </w:r>
      <w:r w:rsidRPr="00613B30">
        <w:rPr>
          <w:color w:val="000000" w:themeColor="text1"/>
          <w:sz w:val="24"/>
          <w:szCs w:val="24"/>
        </w:rPr>
        <w:t>status)</w:t>
      </w:r>
    </w:p>
    <w:p w14:paraId="0E1B1D7E" w14:textId="41471E8D" w:rsidR="00604142" w:rsidRPr="00604142" w:rsidRDefault="00604142" w:rsidP="00613B30">
      <w:pPr>
        <w:spacing w:after="0" w:line="360" w:lineRule="auto"/>
        <w:rPr>
          <w:rFonts w:asciiTheme="majorHAnsi" w:hAnsiTheme="majorHAnsi" w:cstheme="majorHAnsi"/>
          <w:color w:val="000000" w:themeColor="text1"/>
          <w:sz w:val="24"/>
          <w:szCs w:val="24"/>
        </w:rPr>
      </w:pPr>
    </w:p>
    <w:p w14:paraId="606BCE67" w14:textId="1760D0AF" w:rsidR="00604142" w:rsidRPr="00D05408" w:rsidRDefault="00604142" w:rsidP="00D05408">
      <w:pPr>
        <w:spacing w:line="360" w:lineRule="auto"/>
        <w:jc w:val="center"/>
        <w:rPr>
          <w:rFonts w:cstheme="minorHAnsi"/>
          <w:b/>
          <w:bCs/>
          <w:color w:val="000000" w:themeColor="text1"/>
          <w:sz w:val="28"/>
          <w:szCs w:val="28"/>
        </w:rPr>
      </w:pPr>
      <w:r w:rsidRPr="00D05408">
        <w:rPr>
          <w:rFonts w:cstheme="minorHAnsi"/>
          <w:b/>
          <w:bCs/>
          <w:color w:val="000000" w:themeColor="text1"/>
          <w:sz w:val="28"/>
          <w:szCs w:val="28"/>
        </w:rPr>
        <w:t>Normalized Schema</w:t>
      </w:r>
    </w:p>
    <w:p w14:paraId="08F272A9" w14:textId="31817480" w:rsidR="00604142" w:rsidRPr="00604142" w:rsidRDefault="00604142" w:rsidP="00604142">
      <w:r>
        <w:t>Relational schema is already normalized, since there is no multi-valued attribute (1NF) also all non-prime attributes are fully functionally dependent on primary keys (2NF). Moreover, no transitive dependency exists (3NF).</w:t>
      </w:r>
    </w:p>
    <w:p w14:paraId="6B8A1428" w14:textId="492F78F2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Train</w:t>
      </w:r>
      <w:r w:rsidRPr="006E775B">
        <w:rPr>
          <w:b/>
          <w:bCs/>
          <w:color w:val="000000" w:themeColor="text1"/>
          <w:sz w:val="24"/>
          <w:szCs w:val="24"/>
        </w:rPr>
        <w:t>:</w:t>
      </w:r>
      <w:r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tno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tname, rno</w:t>
      </w:r>
    </w:p>
    <w:p w14:paraId="2B344223" w14:textId="7DA83C0D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Route</w:t>
      </w:r>
      <w:r w:rsidRPr="006E775B">
        <w:rPr>
          <w:b/>
          <w:bCs/>
          <w:color w:val="000000" w:themeColor="text1"/>
          <w:sz w:val="24"/>
          <w:szCs w:val="24"/>
        </w:rPr>
        <w:t>:</w:t>
      </w:r>
      <w:r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rno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start_station, end_station, distance</w:t>
      </w:r>
    </w:p>
    <w:p w14:paraId="0ED9F915" w14:textId="7A7090F3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Seat</w:t>
      </w:r>
      <w:r w:rsidRPr="006E775B">
        <w:rPr>
          <w:b/>
          <w:bCs/>
          <w:color w:val="000000" w:themeColor="text1"/>
          <w:sz w:val="24"/>
          <w:szCs w:val="24"/>
        </w:rPr>
        <w:t>:</w:t>
      </w:r>
      <w:r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tno</w:t>
      </w:r>
      <w:r w:rsidRPr="006E775B">
        <w:rPr>
          <w:color w:val="000000" w:themeColor="text1"/>
          <w:sz w:val="24"/>
          <w:szCs w:val="24"/>
        </w:rPr>
        <w:t xml:space="preserve">, </w:t>
      </w:r>
      <w:r w:rsidRPr="006E775B">
        <w:rPr>
          <w:color w:val="000000" w:themeColor="text1"/>
          <w:sz w:val="24"/>
          <w:szCs w:val="24"/>
        </w:rPr>
        <w:t>class, seat_no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seats_left</w:t>
      </w:r>
    </w:p>
    <w:p w14:paraId="5B354F3A" w14:textId="77CFF310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Station</w:t>
      </w:r>
      <w:r w:rsidR="006E775B" w:rsidRPr="006E775B">
        <w:rPr>
          <w:b/>
          <w:bCs/>
          <w:color w:val="000000" w:themeColor="text1"/>
          <w:sz w:val="24"/>
          <w:szCs w:val="24"/>
        </w:rPr>
        <w:t>: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sname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="006E775B"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description, rno, sequence_no</w:t>
      </w:r>
    </w:p>
    <w:p w14:paraId="272D518B" w14:textId="0F418315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Schedule</w:t>
      </w:r>
      <w:r w:rsidR="006E775B" w:rsidRPr="006E775B">
        <w:rPr>
          <w:b/>
          <w:bCs/>
          <w:color w:val="000000" w:themeColor="text1"/>
          <w:sz w:val="24"/>
          <w:szCs w:val="24"/>
        </w:rPr>
        <w:t>: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tno, sname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="006E775B"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Pr="006E775B">
        <w:rPr>
          <w:color w:val="000000" w:themeColor="text1"/>
          <w:sz w:val="24"/>
          <w:szCs w:val="24"/>
        </w:rPr>
        <w:t xml:space="preserve"> arr_time, dep_time</w:t>
      </w:r>
    </w:p>
    <w:p w14:paraId="109E0370" w14:textId="4F7D26AC" w:rsidR="00604142" w:rsidRPr="006E775B" w:rsidRDefault="00604142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User</w:t>
      </w:r>
      <w:r w:rsidR="006E775B" w:rsidRPr="006E775B">
        <w:rPr>
          <w:b/>
          <w:bCs/>
          <w:color w:val="000000" w:themeColor="text1"/>
          <w:sz w:val="24"/>
          <w:szCs w:val="24"/>
        </w:rPr>
        <w:t>: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phone_no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="006E775B"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Pr="006E775B">
        <w:rPr>
          <w:color w:val="000000" w:themeColor="text1"/>
          <w:sz w:val="24"/>
          <w:szCs w:val="24"/>
        </w:rPr>
        <w:t xml:space="preserve"> email, user_name, password, date_of_birth</w:t>
      </w:r>
    </w:p>
    <w:p w14:paraId="18F68D2C" w14:textId="700470ED" w:rsidR="00604142" w:rsidRPr="006E775B" w:rsidRDefault="006E775B" w:rsidP="00604142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Passenger:</w:t>
      </w:r>
      <w:r w:rsidRPr="006E775B">
        <w:rPr>
          <w:color w:val="000000" w:themeColor="text1"/>
          <w:sz w:val="24"/>
          <w:szCs w:val="24"/>
        </w:rPr>
        <w:t xml:space="preserve"> </w:t>
      </w:r>
      <w:r w:rsidR="00604142" w:rsidRPr="006E775B">
        <w:rPr>
          <w:color w:val="000000" w:themeColor="text1"/>
          <w:sz w:val="24"/>
          <w:szCs w:val="24"/>
        </w:rPr>
        <w:t>pno</w:t>
      </w:r>
      <w:r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Pr="006E775B">
        <w:rPr>
          <w:color w:val="000000" w:themeColor="text1"/>
          <w:sz w:val="24"/>
          <w:szCs w:val="24"/>
        </w:rPr>
        <w:t xml:space="preserve"> </w:t>
      </w:r>
      <w:r w:rsidR="00604142" w:rsidRPr="006E775B">
        <w:rPr>
          <w:color w:val="000000" w:themeColor="text1"/>
          <w:sz w:val="24"/>
          <w:szCs w:val="24"/>
        </w:rPr>
        <w:t xml:space="preserve">pname,age,gender </w:t>
      </w:r>
    </w:p>
    <w:p w14:paraId="4D064197" w14:textId="1AC76E9F" w:rsidR="00604142" w:rsidRPr="006E775B" w:rsidRDefault="00604142" w:rsidP="006E775B">
      <w:pPr>
        <w:spacing w:after="0" w:line="360" w:lineRule="auto"/>
        <w:rPr>
          <w:color w:val="000000" w:themeColor="text1"/>
          <w:sz w:val="24"/>
          <w:szCs w:val="24"/>
        </w:rPr>
      </w:pPr>
      <w:r w:rsidRPr="006E775B">
        <w:rPr>
          <w:b/>
          <w:bCs/>
          <w:color w:val="000000" w:themeColor="text1"/>
          <w:sz w:val="24"/>
          <w:szCs w:val="24"/>
        </w:rPr>
        <w:t>Ticket</w:t>
      </w:r>
      <w:r w:rsidR="006E775B" w:rsidRPr="006E775B">
        <w:rPr>
          <w:b/>
          <w:bCs/>
          <w:color w:val="000000" w:themeColor="text1"/>
          <w:sz w:val="24"/>
          <w:szCs w:val="24"/>
        </w:rPr>
        <w:t>: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ticket_id</w:t>
      </w:r>
      <w:r w:rsidR="006E775B" w:rsidRPr="006E775B">
        <w:rPr>
          <w:color w:val="000000" w:themeColor="text1"/>
          <w:sz w:val="24"/>
          <w:szCs w:val="24"/>
        </w:rPr>
        <w:t xml:space="preserve"> </w:t>
      </w:r>
      <w:r w:rsidR="006E775B" w:rsidRPr="006E775B">
        <w:rPr>
          <w:b/>
          <w:bCs/>
          <w:color w:val="C45911" w:themeColor="accent2" w:themeShade="BF"/>
          <w:sz w:val="24"/>
          <w:szCs w:val="24"/>
        </w:rPr>
        <w:t>-&gt;</w:t>
      </w:r>
      <w:r w:rsidRPr="006E775B">
        <w:rPr>
          <w:color w:val="C45911" w:themeColor="accent2" w:themeShade="BF"/>
          <w:sz w:val="24"/>
          <w:szCs w:val="24"/>
        </w:rPr>
        <w:t xml:space="preserve"> </w:t>
      </w:r>
      <w:r w:rsidRPr="006E775B">
        <w:rPr>
          <w:color w:val="000000" w:themeColor="text1"/>
          <w:sz w:val="24"/>
          <w:szCs w:val="24"/>
        </w:rPr>
        <w:t>pno, phone_no, source, destination, tno, seat_no, class, date, price, status</w:t>
      </w:r>
    </w:p>
    <w:sectPr w:rsidR="00604142" w:rsidRPr="006E775B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4262EC2" w14:textId="77777777" w:rsidR="00887B27" w:rsidRDefault="00887B27" w:rsidP="00613B30">
      <w:pPr>
        <w:spacing w:after="0" w:line="240" w:lineRule="auto"/>
      </w:pPr>
      <w:r>
        <w:separator/>
      </w:r>
    </w:p>
  </w:endnote>
  <w:endnote w:type="continuationSeparator" w:id="0">
    <w:p w14:paraId="44E75F22" w14:textId="77777777" w:rsidR="00887B27" w:rsidRDefault="00887B27" w:rsidP="00613B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930A20" w14:textId="77777777" w:rsidR="00613B30" w:rsidRPr="00613B30" w:rsidRDefault="00613B30">
    <w:pPr>
      <w:pStyle w:val="Footer"/>
      <w:tabs>
        <w:tab w:val="clear" w:pos="4680"/>
        <w:tab w:val="clear" w:pos="9360"/>
      </w:tabs>
      <w:jc w:val="center"/>
      <w:rPr>
        <w:caps/>
        <w:noProof/>
        <w:color w:val="000000" w:themeColor="text1"/>
      </w:rPr>
    </w:pPr>
    <w:r w:rsidRPr="00613B30">
      <w:rPr>
        <w:caps/>
        <w:color w:val="000000" w:themeColor="text1"/>
      </w:rPr>
      <w:fldChar w:fldCharType="begin"/>
    </w:r>
    <w:r w:rsidRPr="00613B30">
      <w:rPr>
        <w:caps/>
        <w:color w:val="000000" w:themeColor="text1"/>
      </w:rPr>
      <w:instrText xml:space="preserve"> PAGE   \* MERGEFORMAT </w:instrText>
    </w:r>
    <w:r w:rsidRPr="00613B30">
      <w:rPr>
        <w:caps/>
        <w:color w:val="000000" w:themeColor="text1"/>
      </w:rPr>
      <w:fldChar w:fldCharType="separate"/>
    </w:r>
    <w:r w:rsidRPr="00613B30">
      <w:rPr>
        <w:caps/>
        <w:noProof/>
        <w:color w:val="000000" w:themeColor="text1"/>
      </w:rPr>
      <w:t>2</w:t>
    </w:r>
    <w:r w:rsidRPr="00613B30">
      <w:rPr>
        <w:caps/>
        <w:noProof/>
        <w:color w:val="000000" w:themeColor="text1"/>
      </w:rPr>
      <w:fldChar w:fldCharType="end"/>
    </w:r>
  </w:p>
  <w:p w14:paraId="68304F74" w14:textId="77777777" w:rsidR="00613B30" w:rsidRDefault="00613B3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DC870B" w14:textId="77777777" w:rsidR="00887B27" w:rsidRDefault="00887B27" w:rsidP="00613B30">
      <w:pPr>
        <w:spacing w:after="0" w:line="240" w:lineRule="auto"/>
      </w:pPr>
      <w:r>
        <w:separator/>
      </w:r>
    </w:p>
  </w:footnote>
  <w:footnote w:type="continuationSeparator" w:id="0">
    <w:p w14:paraId="08D3FD24" w14:textId="77777777" w:rsidR="00887B27" w:rsidRDefault="00887B27" w:rsidP="00613B3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zNDQwMjMxMjM2NjJX0lEKTi0uzszPAykwqgUAZvzzjywAAAA="/>
  </w:docVars>
  <w:rsids>
    <w:rsidRoot w:val="0035653A"/>
    <w:rsid w:val="00044CEF"/>
    <w:rsid w:val="00056494"/>
    <w:rsid w:val="00334D39"/>
    <w:rsid w:val="0035653A"/>
    <w:rsid w:val="003D3C9B"/>
    <w:rsid w:val="00560C31"/>
    <w:rsid w:val="00604142"/>
    <w:rsid w:val="00613B30"/>
    <w:rsid w:val="006E775B"/>
    <w:rsid w:val="007C7E67"/>
    <w:rsid w:val="00887B27"/>
    <w:rsid w:val="00A90D56"/>
    <w:rsid w:val="00C90B08"/>
    <w:rsid w:val="00D05408"/>
    <w:rsid w:val="00D850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2EAB1"/>
  <w15:chartTrackingRefBased/>
  <w15:docId w15:val="{01C5882E-18B0-4ED4-91D1-134D467FE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50A5"/>
    <w:pPr>
      <w:keepNext/>
      <w:spacing w:before="240" w:after="60" w:line="240" w:lineRule="auto"/>
      <w:outlineLvl w:val="0"/>
    </w:pPr>
    <w:rPr>
      <w:rFonts w:ascii="Arial" w:eastAsia="Arial" w:hAnsi="Arial" w:cs="Arial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50A5"/>
    <w:rPr>
      <w:rFonts w:ascii="Arial" w:eastAsia="Arial" w:hAnsi="Arial" w:cs="Arial"/>
      <w:b/>
      <w:sz w:val="32"/>
      <w:szCs w:val="32"/>
    </w:rPr>
  </w:style>
  <w:style w:type="table" w:styleId="TableGrid">
    <w:name w:val="Table Grid"/>
    <w:basedOn w:val="TableNormal"/>
    <w:uiPriority w:val="39"/>
    <w:rsid w:val="00D850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2">
    <w:name w:val="Grid Table 5 Dark Accent 2"/>
    <w:basedOn w:val="TableNormal"/>
    <w:uiPriority w:val="50"/>
    <w:rsid w:val="00D850A5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TableGridLight">
    <w:name w:val="Grid Table Light"/>
    <w:basedOn w:val="TableNormal"/>
    <w:uiPriority w:val="40"/>
    <w:rsid w:val="00613B3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eader">
    <w:name w:val="header"/>
    <w:basedOn w:val="Normal"/>
    <w:link w:val="HeaderChar"/>
    <w:uiPriority w:val="99"/>
    <w:unhideWhenUsed/>
    <w:rsid w:val="00613B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3B30"/>
  </w:style>
  <w:style w:type="paragraph" w:styleId="Footer">
    <w:name w:val="footer"/>
    <w:basedOn w:val="Normal"/>
    <w:link w:val="FooterChar"/>
    <w:uiPriority w:val="99"/>
    <w:unhideWhenUsed/>
    <w:rsid w:val="00613B3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3B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eesa Mukhtar</dc:creator>
  <cp:keywords/>
  <dc:description/>
  <cp:lastModifiedBy> </cp:lastModifiedBy>
  <cp:revision>2</cp:revision>
  <dcterms:created xsi:type="dcterms:W3CDTF">2021-01-12T16:29:00Z</dcterms:created>
  <dcterms:modified xsi:type="dcterms:W3CDTF">2021-01-12T16:29:00Z</dcterms:modified>
</cp:coreProperties>
</file>